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09717B" w:rsidRPr="00EA74E9" w:rsidRDefault="00EA74E9">
      <w:pPr>
        <w:rPr>
          <w:lang w:val="en-US"/>
        </w:rPr>
      </w:pPr>
      <w:r w:rsidRPr="00EA74E9">
        <w:rPr>
          <w:b/>
          <w:lang w:val="en-US"/>
        </w:rPr>
        <w:t>ID</w:t>
      </w:r>
      <w:r w:rsidRPr="00EA74E9">
        <w:rPr>
          <w:lang w:val="en-US"/>
        </w:rPr>
        <w:t xml:space="preserve">: TCR-1 </w:t>
      </w:r>
    </w:p>
    <w:p w14:paraId="00000002" w14:textId="26B686E7" w:rsidR="0009717B" w:rsidRPr="005A2DE3" w:rsidRDefault="00EA74E9">
      <w:pPr>
        <w:rPr>
          <w:lang w:val="en-US"/>
        </w:rPr>
      </w:pPr>
      <w:r w:rsidRPr="00EA74E9">
        <w:rPr>
          <w:b/>
          <w:lang w:val="en-US"/>
        </w:rPr>
        <w:t>Charter</w:t>
      </w:r>
      <w:r w:rsidRPr="005A2DE3">
        <w:rPr>
          <w:lang w:val="en-US"/>
        </w:rPr>
        <w:t xml:space="preserve">: </w:t>
      </w:r>
      <w:r w:rsidR="0056502F">
        <w:rPr>
          <w:rFonts w:ascii="Times New Roman" w:hAnsi="Times New Roman" w:cs="Times New Roman"/>
          <w:sz w:val="28"/>
          <w:szCs w:val="28"/>
          <w:lang w:val="en-US"/>
        </w:rPr>
        <w:t>Rained-out tour</w:t>
      </w:r>
    </w:p>
    <w:p w14:paraId="00000003" w14:textId="22686AFA" w:rsidR="0009717B" w:rsidRPr="005A2DE3" w:rsidRDefault="00EA74E9">
      <w:pPr>
        <w:rPr>
          <w:lang w:val="ru-RU"/>
        </w:rPr>
      </w:pPr>
      <w:r w:rsidRPr="00EA74E9">
        <w:rPr>
          <w:lang w:val="en-US"/>
        </w:rPr>
        <w:t>Mission</w:t>
      </w:r>
      <w:r w:rsidRPr="005A2DE3">
        <w:rPr>
          <w:lang w:val="ru-RU"/>
        </w:rPr>
        <w:t xml:space="preserve">: </w:t>
      </w:r>
      <w:r w:rsidR="005A2DE3">
        <w:rPr>
          <w:color w:val="FF0000"/>
          <w:lang w:val="ru-RU"/>
        </w:rPr>
        <w:t xml:space="preserve">Проведение исследовательского тестирования сайта </w:t>
      </w:r>
      <w:r w:rsidR="005A2DE3">
        <w:rPr>
          <w:color w:val="FF0000"/>
          <w:lang w:val="en-US"/>
        </w:rPr>
        <w:t>wildlife</w:t>
      </w:r>
      <w:r w:rsidR="005A2DE3" w:rsidRPr="005A2DE3">
        <w:rPr>
          <w:color w:val="FF0000"/>
          <w:lang w:val="ru-RU"/>
        </w:rPr>
        <w:t>.</w:t>
      </w:r>
      <w:r w:rsidR="005A2DE3">
        <w:rPr>
          <w:color w:val="FF0000"/>
          <w:lang w:val="en-US"/>
        </w:rPr>
        <w:t>by</w:t>
      </w:r>
    </w:p>
    <w:p w14:paraId="00000004" w14:textId="77777777" w:rsidR="0009717B" w:rsidRDefault="00EA74E9">
      <w:r>
        <w:rPr>
          <w:b/>
        </w:rPr>
        <w:t>Areas</w:t>
      </w:r>
      <w:r>
        <w:t xml:space="preserve">: </w:t>
      </w:r>
    </w:p>
    <w:p w14:paraId="00000005" w14:textId="2841E78E" w:rsidR="0009717B" w:rsidRPr="00EA74E9" w:rsidRDefault="0038175B">
      <w:pPr>
        <w:numPr>
          <w:ilvl w:val="0"/>
          <w:numId w:val="1"/>
        </w:numPr>
        <w:rPr>
          <w:color w:val="FF0000"/>
        </w:rPr>
      </w:pPr>
      <w:r>
        <w:rPr>
          <w:color w:val="FF0000"/>
          <w:lang w:val="ru-RU"/>
        </w:rPr>
        <w:t>Форма «Вход»</w:t>
      </w:r>
    </w:p>
    <w:p w14:paraId="379534B7" w14:textId="77777777" w:rsidR="00EA74E9" w:rsidRPr="00EA74E9" w:rsidRDefault="00EA74E9" w:rsidP="00EA74E9">
      <w:pPr>
        <w:numPr>
          <w:ilvl w:val="0"/>
          <w:numId w:val="1"/>
        </w:numPr>
        <w:rPr>
          <w:color w:val="FF0000"/>
        </w:rPr>
      </w:pPr>
      <w:r w:rsidRPr="00EA74E9">
        <w:rPr>
          <w:color w:val="FF0000"/>
          <w:lang w:val="ru-RU"/>
        </w:rPr>
        <w:t xml:space="preserve">Название </w:t>
      </w:r>
      <w:r>
        <w:rPr>
          <w:color w:val="FF0000"/>
          <w:lang w:val="ru-RU"/>
        </w:rPr>
        <w:t xml:space="preserve">еще одного </w:t>
      </w:r>
      <w:r w:rsidRPr="00EA74E9">
        <w:rPr>
          <w:color w:val="FF0000"/>
          <w:lang w:val="ru-RU"/>
        </w:rPr>
        <w:t>компонента</w:t>
      </w:r>
      <w:r>
        <w:rPr>
          <w:color w:val="FF0000"/>
          <w:lang w:val="ru-RU"/>
        </w:rPr>
        <w:t>, в котором проводился тур</w:t>
      </w:r>
    </w:p>
    <w:p w14:paraId="148D9F7D" w14:textId="33935176" w:rsidR="00EA74E9" w:rsidRPr="00EA74E9" w:rsidRDefault="00EA74E9" w:rsidP="00EA74E9">
      <w:pPr>
        <w:numPr>
          <w:ilvl w:val="0"/>
          <w:numId w:val="1"/>
        </w:numPr>
        <w:rPr>
          <w:color w:val="FF0000"/>
        </w:rPr>
      </w:pPr>
      <w:r w:rsidRPr="00EA74E9">
        <w:rPr>
          <w:color w:val="FF0000"/>
          <w:lang w:val="ru-RU"/>
        </w:rPr>
        <w:t xml:space="preserve">Название </w:t>
      </w:r>
      <w:r>
        <w:rPr>
          <w:color w:val="FF0000"/>
          <w:lang w:val="ru-RU"/>
        </w:rPr>
        <w:t xml:space="preserve">еще одного </w:t>
      </w:r>
      <w:r w:rsidRPr="00EA74E9">
        <w:rPr>
          <w:color w:val="FF0000"/>
          <w:lang w:val="ru-RU"/>
        </w:rPr>
        <w:t>компонента</w:t>
      </w:r>
      <w:r>
        <w:rPr>
          <w:color w:val="FF0000"/>
          <w:lang w:val="ru-RU"/>
        </w:rPr>
        <w:t>, в котором проводился тур</w:t>
      </w:r>
    </w:p>
    <w:p w14:paraId="0000000B" w14:textId="77777777" w:rsidR="0009717B" w:rsidRDefault="00EA74E9">
      <w:pPr>
        <w:numPr>
          <w:ilvl w:val="0"/>
          <w:numId w:val="1"/>
        </w:numPr>
      </w:pPr>
      <w:r>
        <w:rPr>
          <w:i/>
          <w:color w:val="FF0000"/>
        </w:rPr>
        <w:t>студенты могут написать еще</w:t>
      </w:r>
    </w:p>
    <w:p w14:paraId="0000000C" w14:textId="77777777" w:rsidR="0009717B" w:rsidRPr="00EA74E9" w:rsidRDefault="00EA74E9">
      <w:pPr>
        <w:rPr>
          <w:lang w:val="en-US"/>
        </w:rPr>
      </w:pPr>
      <w:r w:rsidRPr="00EA74E9">
        <w:rPr>
          <w:b/>
          <w:lang w:val="en-US"/>
        </w:rPr>
        <w:t>Test Environment &amp; URL</w:t>
      </w:r>
      <w:r w:rsidRPr="00EA74E9">
        <w:rPr>
          <w:lang w:val="en-US"/>
        </w:rPr>
        <w:t xml:space="preserve">: production env, </w:t>
      </w:r>
      <w:hyperlink r:id="rId5">
        <w:r w:rsidRPr="00EA74E9">
          <w:rPr>
            <w:color w:val="1155CC"/>
            <w:u w:val="single"/>
            <w:lang w:val="en-US"/>
          </w:rPr>
          <w:t>https://wildlife.by/</w:t>
        </w:r>
      </w:hyperlink>
      <w:r w:rsidRPr="00EA74E9">
        <w:rPr>
          <w:lang w:val="en-US"/>
        </w:rPr>
        <w:t xml:space="preserve"> </w:t>
      </w:r>
    </w:p>
    <w:p w14:paraId="0000000D" w14:textId="60C259CE" w:rsidR="0009717B" w:rsidRPr="00E730E6" w:rsidRDefault="00EA74E9">
      <w:pPr>
        <w:rPr>
          <w:i/>
          <w:color w:val="FF0000"/>
          <w:lang w:val="ru-RU"/>
        </w:rPr>
      </w:pPr>
      <w:r w:rsidRPr="00E730E6">
        <w:rPr>
          <w:b/>
          <w:lang w:val="en-US"/>
        </w:rPr>
        <w:t>Start date &amp; time</w:t>
      </w:r>
      <w:r w:rsidRPr="00E730E6">
        <w:rPr>
          <w:lang w:val="en-US"/>
        </w:rPr>
        <w:t xml:space="preserve">: </w:t>
      </w:r>
      <w:r w:rsidR="00E730E6" w:rsidRPr="00E730E6">
        <w:rPr>
          <w:i/>
          <w:color w:val="FF0000"/>
          <w:lang w:val="en-US"/>
        </w:rPr>
        <w:t>11.11.2021 23</w:t>
      </w:r>
      <w:r w:rsidR="00E730E6">
        <w:rPr>
          <w:i/>
          <w:color w:val="FF0000"/>
          <w:lang w:val="ru-RU"/>
        </w:rPr>
        <w:t>:00</w:t>
      </w:r>
    </w:p>
    <w:p w14:paraId="0000000E" w14:textId="1003BBC4" w:rsidR="0009717B" w:rsidRPr="009065AF" w:rsidRDefault="00EA74E9">
      <w:pPr>
        <w:rPr>
          <w:i/>
          <w:color w:val="FF0000"/>
          <w:lang w:val="en-US"/>
        </w:rPr>
      </w:pPr>
      <w:r w:rsidRPr="009065AF">
        <w:rPr>
          <w:b/>
          <w:lang w:val="en-US"/>
        </w:rPr>
        <w:t>Tester</w:t>
      </w:r>
      <w:r w:rsidRPr="009065AF">
        <w:rPr>
          <w:lang w:val="en-US"/>
        </w:rPr>
        <w:t xml:space="preserve">: </w:t>
      </w:r>
      <w:r w:rsidR="009065AF">
        <w:rPr>
          <w:i/>
          <w:color w:val="FF0000"/>
          <w:lang w:val="ru-RU"/>
        </w:rPr>
        <w:t>Гришкевич</w:t>
      </w:r>
      <w:r w:rsidR="009065AF" w:rsidRPr="009065AF">
        <w:rPr>
          <w:i/>
          <w:color w:val="FF0000"/>
          <w:lang w:val="en-US"/>
        </w:rPr>
        <w:t xml:space="preserve"> </w:t>
      </w:r>
      <w:r w:rsidR="009065AF">
        <w:rPr>
          <w:i/>
          <w:color w:val="FF0000"/>
          <w:lang w:val="ru-RU"/>
        </w:rPr>
        <w:t>Владислав</w:t>
      </w:r>
    </w:p>
    <w:p w14:paraId="0000000F" w14:textId="77777777" w:rsidR="0009717B" w:rsidRPr="009065AF" w:rsidRDefault="00EA74E9">
      <w:pPr>
        <w:rPr>
          <w:lang w:val="en-US"/>
        </w:rPr>
      </w:pPr>
      <w:r w:rsidRPr="009065AF">
        <w:rPr>
          <w:b/>
          <w:lang w:val="en-US"/>
        </w:rPr>
        <w:t>Duration</w:t>
      </w:r>
      <w:r w:rsidRPr="009065AF">
        <w:rPr>
          <w:lang w:val="en-US"/>
        </w:rPr>
        <w:t>: short, 60 min</w:t>
      </w:r>
    </w:p>
    <w:p w14:paraId="0000001E" w14:textId="0EF2A34C" w:rsidR="0009717B" w:rsidRDefault="00EA74E9" w:rsidP="009B0D91">
      <w:r>
        <w:rPr>
          <w:b/>
        </w:rPr>
        <w:t>Testing Notes</w:t>
      </w:r>
      <w:r>
        <w:t xml:space="preserve">: </w:t>
      </w:r>
    </w:p>
    <w:p w14:paraId="0D6F4865" w14:textId="6C45E2D3" w:rsidR="009B0D91" w:rsidRPr="009B0D91" w:rsidRDefault="009B0D91" w:rsidP="009B0D91">
      <w:pPr>
        <w:pStyle w:val="a5"/>
        <w:numPr>
          <w:ilvl w:val="0"/>
          <w:numId w:val="4"/>
        </w:numPr>
        <w:rPr>
          <w:i/>
          <w:color w:val="FF0000"/>
        </w:rPr>
      </w:pPr>
      <w:r>
        <w:rPr>
          <w:i/>
          <w:color w:val="FF0000"/>
          <w:lang w:val="ru-RU"/>
        </w:rPr>
        <w:t>Закрытие формы Воход через крестик</w:t>
      </w:r>
    </w:p>
    <w:p w14:paraId="501BA1C7" w14:textId="7B0EEDDE" w:rsidR="009B0D91" w:rsidRPr="00B109A0" w:rsidRDefault="009B0D91" w:rsidP="009B0D91">
      <w:pPr>
        <w:pStyle w:val="a5"/>
        <w:numPr>
          <w:ilvl w:val="0"/>
          <w:numId w:val="5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</w:t>
      </w:r>
      <w:r w:rsidR="00B109A0">
        <w:rPr>
          <w:i/>
          <w:color w:val="FF0000"/>
          <w:lang w:val="ru-RU"/>
        </w:rPr>
        <w:t xml:space="preserve"> Вход</w:t>
      </w:r>
    </w:p>
    <w:p w14:paraId="06C8467A" w14:textId="0D63798C" w:rsidR="00B109A0" w:rsidRPr="00B109A0" w:rsidRDefault="00B109A0" w:rsidP="009B0D91">
      <w:pPr>
        <w:pStyle w:val="a5"/>
        <w:numPr>
          <w:ilvl w:val="0"/>
          <w:numId w:val="5"/>
        </w:numPr>
        <w:rPr>
          <w:i/>
          <w:color w:val="FF0000"/>
        </w:rPr>
      </w:pPr>
      <w:r>
        <w:rPr>
          <w:i/>
          <w:color w:val="FF0000"/>
          <w:lang w:val="ru-RU"/>
        </w:rPr>
        <w:t>Ввести логин и пароль</w:t>
      </w:r>
    </w:p>
    <w:p w14:paraId="3C3ABA57" w14:textId="18C40DF0" w:rsidR="00B109A0" w:rsidRPr="00B109A0" w:rsidRDefault="00B109A0" w:rsidP="009B0D91">
      <w:pPr>
        <w:pStyle w:val="a5"/>
        <w:numPr>
          <w:ilvl w:val="0"/>
          <w:numId w:val="5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рестик</w:t>
      </w:r>
    </w:p>
    <w:p w14:paraId="34577BF1" w14:textId="448E20D2" w:rsidR="00B109A0" w:rsidRPr="00B109A0" w:rsidRDefault="00B109A0" w:rsidP="00B109A0">
      <w:pPr>
        <w:pStyle w:val="a5"/>
        <w:numPr>
          <w:ilvl w:val="0"/>
          <w:numId w:val="4"/>
        </w:numPr>
        <w:rPr>
          <w:i/>
          <w:color w:val="FF0000"/>
        </w:rPr>
      </w:pPr>
      <w:r>
        <w:rPr>
          <w:i/>
          <w:color w:val="FF0000"/>
          <w:lang w:val="ru-RU"/>
        </w:rPr>
        <w:t xml:space="preserve">Закрытие формы Вход через </w:t>
      </w:r>
      <w:r>
        <w:rPr>
          <w:i/>
          <w:color w:val="FF0000"/>
          <w:lang w:val="en-US"/>
        </w:rPr>
        <w:t>Esc</w:t>
      </w:r>
    </w:p>
    <w:p w14:paraId="1B8DF773" w14:textId="42277394" w:rsidR="00B109A0" w:rsidRPr="00B109A0" w:rsidRDefault="00B109A0" w:rsidP="00B109A0">
      <w:pPr>
        <w:pStyle w:val="a5"/>
        <w:numPr>
          <w:ilvl w:val="0"/>
          <w:numId w:val="6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 Вход</w:t>
      </w:r>
    </w:p>
    <w:p w14:paraId="7E89D3C5" w14:textId="334EF024" w:rsidR="00B109A0" w:rsidRPr="00B109A0" w:rsidRDefault="00B109A0" w:rsidP="00B109A0">
      <w:pPr>
        <w:pStyle w:val="a5"/>
        <w:numPr>
          <w:ilvl w:val="0"/>
          <w:numId w:val="6"/>
        </w:numPr>
        <w:rPr>
          <w:i/>
          <w:color w:val="FF0000"/>
        </w:rPr>
      </w:pPr>
      <w:r>
        <w:rPr>
          <w:i/>
          <w:color w:val="FF0000"/>
          <w:lang w:val="ru-RU"/>
        </w:rPr>
        <w:t>Заполнить логин и пароль</w:t>
      </w:r>
    </w:p>
    <w:p w14:paraId="765F55AA" w14:textId="319864BA" w:rsidR="00B109A0" w:rsidRPr="00B109A0" w:rsidRDefault="00B109A0" w:rsidP="00B109A0">
      <w:pPr>
        <w:pStyle w:val="a5"/>
        <w:numPr>
          <w:ilvl w:val="0"/>
          <w:numId w:val="6"/>
        </w:numPr>
        <w:rPr>
          <w:i/>
          <w:color w:val="FF0000"/>
        </w:rPr>
      </w:pPr>
      <w:r>
        <w:rPr>
          <w:i/>
          <w:color w:val="FF0000"/>
          <w:lang w:val="ru-RU"/>
        </w:rPr>
        <w:t xml:space="preserve">Нажать кнопку </w:t>
      </w:r>
      <w:r>
        <w:rPr>
          <w:i/>
          <w:color w:val="FF0000"/>
          <w:lang w:val="en-US"/>
        </w:rPr>
        <w:t>Esc</w:t>
      </w:r>
    </w:p>
    <w:p w14:paraId="3E5D0877" w14:textId="1DBED08E" w:rsidR="00B109A0" w:rsidRPr="00B109A0" w:rsidRDefault="00B109A0" w:rsidP="00B109A0">
      <w:pPr>
        <w:pStyle w:val="a5"/>
        <w:numPr>
          <w:ilvl w:val="0"/>
          <w:numId w:val="4"/>
        </w:numPr>
        <w:rPr>
          <w:i/>
          <w:color w:val="FF0000"/>
        </w:rPr>
      </w:pPr>
      <w:r>
        <w:rPr>
          <w:i/>
          <w:color w:val="FF0000"/>
          <w:lang w:val="ru-RU"/>
        </w:rPr>
        <w:t>Закрытие формы Воостановление пароля через крестик</w:t>
      </w:r>
    </w:p>
    <w:p w14:paraId="3C53922E" w14:textId="47353DAB" w:rsidR="00B109A0" w:rsidRPr="00B109A0" w:rsidRDefault="00B109A0" w:rsidP="00B109A0">
      <w:pPr>
        <w:pStyle w:val="a5"/>
        <w:numPr>
          <w:ilvl w:val="0"/>
          <w:numId w:val="7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 Вход</w:t>
      </w:r>
    </w:p>
    <w:p w14:paraId="608B98D8" w14:textId="62BE56F1" w:rsidR="00B109A0" w:rsidRPr="00B109A0" w:rsidRDefault="00B109A0" w:rsidP="00B109A0">
      <w:pPr>
        <w:pStyle w:val="a5"/>
        <w:numPr>
          <w:ilvl w:val="0"/>
          <w:numId w:val="7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 Забыли пароль?</w:t>
      </w:r>
    </w:p>
    <w:p w14:paraId="3B1A36D0" w14:textId="3A10650D" w:rsidR="00B109A0" w:rsidRPr="00B109A0" w:rsidRDefault="00B109A0" w:rsidP="00B109A0">
      <w:pPr>
        <w:pStyle w:val="a5"/>
        <w:numPr>
          <w:ilvl w:val="0"/>
          <w:numId w:val="7"/>
        </w:numPr>
        <w:rPr>
          <w:i/>
          <w:color w:val="FF0000"/>
        </w:rPr>
      </w:pPr>
      <w:r>
        <w:rPr>
          <w:i/>
          <w:color w:val="FF0000"/>
          <w:lang w:val="ru-RU"/>
        </w:rPr>
        <w:t xml:space="preserve">Ввести логин или </w:t>
      </w:r>
      <w:r>
        <w:rPr>
          <w:i/>
          <w:color w:val="FF0000"/>
          <w:lang w:val="en-US"/>
        </w:rPr>
        <w:t>email</w:t>
      </w:r>
    </w:p>
    <w:p w14:paraId="22017E63" w14:textId="7C1368AE" w:rsidR="00B109A0" w:rsidRPr="00B109A0" w:rsidRDefault="00B109A0" w:rsidP="00B109A0">
      <w:pPr>
        <w:pStyle w:val="a5"/>
        <w:numPr>
          <w:ilvl w:val="0"/>
          <w:numId w:val="7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рестик</w:t>
      </w:r>
    </w:p>
    <w:p w14:paraId="29FFBE06" w14:textId="50384E89" w:rsidR="00B109A0" w:rsidRPr="008F5983" w:rsidRDefault="00B109A0" w:rsidP="00B109A0">
      <w:pPr>
        <w:pStyle w:val="a5"/>
        <w:numPr>
          <w:ilvl w:val="0"/>
          <w:numId w:val="4"/>
        </w:numPr>
        <w:rPr>
          <w:i/>
          <w:color w:val="FF0000"/>
        </w:rPr>
      </w:pPr>
      <w:r>
        <w:rPr>
          <w:i/>
          <w:color w:val="FF0000"/>
          <w:lang w:val="ru-RU"/>
        </w:rPr>
        <w:t xml:space="preserve">Закрытие формы Воостановление пароля через </w:t>
      </w:r>
      <w:r>
        <w:rPr>
          <w:i/>
          <w:color w:val="FF0000"/>
          <w:lang w:val="en-US"/>
        </w:rPr>
        <w:t>Esc</w:t>
      </w:r>
    </w:p>
    <w:p w14:paraId="1B29C373" w14:textId="43C02677" w:rsidR="008F5983" w:rsidRPr="008F5983" w:rsidRDefault="008F5983" w:rsidP="008F5983">
      <w:pPr>
        <w:pStyle w:val="a5"/>
        <w:numPr>
          <w:ilvl w:val="0"/>
          <w:numId w:val="8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 Вход</w:t>
      </w:r>
    </w:p>
    <w:p w14:paraId="3D908A42" w14:textId="5D4B3A61" w:rsidR="008F5983" w:rsidRPr="008F5983" w:rsidRDefault="008F5983" w:rsidP="008F5983">
      <w:pPr>
        <w:pStyle w:val="a5"/>
        <w:numPr>
          <w:ilvl w:val="0"/>
          <w:numId w:val="8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 Забыли пароль?</w:t>
      </w:r>
    </w:p>
    <w:p w14:paraId="2A0B83D7" w14:textId="5E4577A7" w:rsidR="008F5983" w:rsidRPr="008F5983" w:rsidRDefault="008F5983" w:rsidP="008F5983">
      <w:pPr>
        <w:pStyle w:val="a5"/>
        <w:numPr>
          <w:ilvl w:val="0"/>
          <w:numId w:val="8"/>
        </w:numPr>
        <w:rPr>
          <w:i/>
          <w:color w:val="FF0000"/>
        </w:rPr>
      </w:pPr>
      <w:r>
        <w:rPr>
          <w:i/>
          <w:color w:val="FF0000"/>
          <w:lang w:val="ru-RU"/>
        </w:rPr>
        <w:t xml:space="preserve">Ввести логин или </w:t>
      </w:r>
      <w:r>
        <w:rPr>
          <w:i/>
          <w:color w:val="FF0000"/>
          <w:lang w:val="en-US"/>
        </w:rPr>
        <w:t>email</w:t>
      </w:r>
    </w:p>
    <w:p w14:paraId="2A0C3AD4" w14:textId="46F0C6F1" w:rsidR="008F5983" w:rsidRPr="00B109A0" w:rsidRDefault="008F5983" w:rsidP="008F5983">
      <w:pPr>
        <w:pStyle w:val="a5"/>
        <w:numPr>
          <w:ilvl w:val="0"/>
          <w:numId w:val="8"/>
        </w:numPr>
        <w:rPr>
          <w:i/>
          <w:color w:val="FF0000"/>
        </w:rPr>
      </w:pPr>
      <w:r>
        <w:rPr>
          <w:i/>
          <w:color w:val="FF0000"/>
          <w:lang w:val="ru-RU"/>
        </w:rPr>
        <w:t xml:space="preserve">Нажать на </w:t>
      </w:r>
      <w:r>
        <w:rPr>
          <w:i/>
          <w:color w:val="FF0000"/>
          <w:lang w:val="en-US"/>
        </w:rPr>
        <w:t>Esc</w:t>
      </w:r>
    </w:p>
    <w:p w14:paraId="0FA3E7B4" w14:textId="2DF47B10" w:rsidR="00B109A0" w:rsidRPr="00324C34" w:rsidRDefault="00324C34" w:rsidP="00B109A0">
      <w:pPr>
        <w:pStyle w:val="a5"/>
        <w:numPr>
          <w:ilvl w:val="0"/>
          <w:numId w:val="4"/>
        </w:numPr>
        <w:rPr>
          <w:i/>
          <w:color w:val="FF0000"/>
        </w:rPr>
      </w:pPr>
      <w:r>
        <w:rPr>
          <w:i/>
          <w:color w:val="FF0000"/>
          <w:lang w:val="ru-RU"/>
        </w:rPr>
        <w:t>Отмена отправки запроса на вход</w:t>
      </w:r>
    </w:p>
    <w:p w14:paraId="1721F10D" w14:textId="3D706948" w:rsidR="00324C34" w:rsidRPr="00324C34" w:rsidRDefault="00324C34" w:rsidP="00324C34">
      <w:pPr>
        <w:pStyle w:val="a5"/>
        <w:numPr>
          <w:ilvl w:val="0"/>
          <w:numId w:val="9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 Вход</w:t>
      </w:r>
    </w:p>
    <w:p w14:paraId="1C83D37D" w14:textId="1790C14E" w:rsidR="00324C34" w:rsidRPr="00324C34" w:rsidRDefault="00324C34" w:rsidP="00324C34">
      <w:pPr>
        <w:pStyle w:val="a5"/>
        <w:numPr>
          <w:ilvl w:val="0"/>
          <w:numId w:val="9"/>
        </w:numPr>
        <w:rPr>
          <w:i/>
          <w:color w:val="FF0000"/>
        </w:rPr>
      </w:pPr>
      <w:r>
        <w:rPr>
          <w:i/>
          <w:color w:val="FF0000"/>
          <w:lang w:val="ru-RU"/>
        </w:rPr>
        <w:t>Ввести данные для входа(не обязательно действительные)</w:t>
      </w:r>
    </w:p>
    <w:p w14:paraId="27548ED3" w14:textId="056748D4" w:rsidR="00324C34" w:rsidRPr="00324C34" w:rsidRDefault="00324C34" w:rsidP="00324C34">
      <w:pPr>
        <w:pStyle w:val="a5"/>
        <w:numPr>
          <w:ilvl w:val="0"/>
          <w:numId w:val="9"/>
        </w:numPr>
        <w:rPr>
          <w:i/>
          <w:color w:val="FF0000"/>
        </w:rPr>
      </w:pPr>
      <w:r>
        <w:rPr>
          <w:i/>
          <w:color w:val="FF0000"/>
          <w:lang w:val="ru-RU"/>
        </w:rPr>
        <w:t>Подтвердить отправку формы</w:t>
      </w:r>
    </w:p>
    <w:p w14:paraId="6661B2C6" w14:textId="265CAE01" w:rsidR="00324C34" w:rsidRPr="00CA1DB0" w:rsidRDefault="00324C34" w:rsidP="00324C34">
      <w:pPr>
        <w:pStyle w:val="a5"/>
        <w:numPr>
          <w:ilvl w:val="0"/>
          <w:numId w:val="9"/>
        </w:numPr>
        <w:rPr>
          <w:i/>
          <w:color w:val="FF0000"/>
        </w:rPr>
      </w:pPr>
      <w:r>
        <w:rPr>
          <w:i/>
          <w:color w:val="FF0000"/>
          <w:lang w:val="ru-RU"/>
        </w:rPr>
        <w:t xml:space="preserve">Нажать </w:t>
      </w:r>
      <w:r>
        <w:rPr>
          <w:i/>
          <w:color w:val="FF0000"/>
          <w:lang w:val="en-US"/>
        </w:rPr>
        <w:t>Esc</w:t>
      </w:r>
      <w:r w:rsidRPr="00324C34">
        <w:rPr>
          <w:i/>
          <w:color w:val="FF0000"/>
          <w:lang w:val="ru-RU"/>
        </w:rPr>
        <w:t xml:space="preserve"> </w:t>
      </w:r>
      <w:r>
        <w:rPr>
          <w:i/>
          <w:color w:val="FF0000"/>
          <w:lang w:val="ru-RU"/>
        </w:rPr>
        <w:t>после начала отправки</w:t>
      </w:r>
    </w:p>
    <w:p w14:paraId="4C8C2831" w14:textId="07257673" w:rsidR="00CA1DB0" w:rsidRPr="00CA1DB0" w:rsidRDefault="00CA1DB0" w:rsidP="00CA1DB0">
      <w:pPr>
        <w:pStyle w:val="a5"/>
        <w:numPr>
          <w:ilvl w:val="0"/>
          <w:numId w:val="4"/>
        </w:numPr>
        <w:rPr>
          <w:i/>
          <w:color w:val="FF0000"/>
        </w:rPr>
      </w:pPr>
      <w:r>
        <w:rPr>
          <w:i/>
          <w:color w:val="FF0000"/>
          <w:lang w:val="ru-RU"/>
        </w:rPr>
        <w:t>Тестирование входа через социальные сети</w:t>
      </w:r>
    </w:p>
    <w:p w14:paraId="433DDC17" w14:textId="7316595A" w:rsidR="00CA1DB0" w:rsidRPr="00CA1DB0" w:rsidRDefault="00CA1DB0" w:rsidP="00CA1DB0">
      <w:pPr>
        <w:pStyle w:val="a5"/>
        <w:numPr>
          <w:ilvl w:val="0"/>
          <w:numId w:val="11"/>
        </w:numPr>
        <w:rPr>
          <w:i/>
          <w:color w:val="FF0000"/>
        </w:rPr>
      </w:pPr>
      <w:r>
        <w:rPr>
          <w:i/>
          <w:color w:val="FF0000"/>
          <w:lang w:val="ru-RU"/>
        </w:rPr>
        <w:t>Нажать на кнопку Вход</w:t>
      </w:r>
    </w:p>
    <w:p w14:paraId="3B6EB919" w14:textId="74886197" w:rsidR="00CA1DB0" w:rsidRPr="00CA1DB0" w:rsidRDefault="00CA1DB0" w:rsidP="00CA1DB0">
      <w:pPr>
        <w:pStyle w:val="a5"/>
        <w:numPr>
          <w:ilvl w:val="0"/>
          <w:numId w:val="11"/>
        </w:numPr>
        <w:rPr>
          <w:i/>
          <w:color w:val="FF0000"/>
        </w:rPr>
      </w:pPr>
      <w:r>
        <w:rPr>
          <w:i/>
          <w:color w:val="FF0000"/>
          <w:lang w:val="ru-RU"/>
        </w:rPr>
        <w:t>Последовательно выбрать каждый из вариантов входа через соц. Сети</w:t>
      </w:r>
    </w:p>
    <w:p w14:paraId="129E6736" w14:textId="05114BA3" w:rsidR="00CA1DB0" w:rsidRPr="00CA1DB0" w:rsidRDefault="00CA1DB0" w:rsidP="00CA1DB0">
      <w:pPr>
        <w:pStyle w:val="a5"/>
        <w:numPr>
          <w:ilvl w:val="0"/>
          <w:numId w:val="11"/>
        </w:numPr>
        <w:rPr>
          <w:i/>
          <w:color w:val="FF0000"/>
        </w:rPr>
      </w:pPr>
      <w:r>
        <w:rPr>
          <w:i/>
          <w:color w:val="FF0000"/>
          <w:lang w:val="ru-RU"/>
        </w:rPr>
        <w:t>Закрыть окна входа в соц. сети.</w:t>
      </w:r>
    </w:p>
    <w:p w14:paraId="7D2EFED1" w14:textId="1FBFA862" w:rsidR="009B0D91" w:rsidRDefault="009B0D91" w:rsidP="009B0D91"/>
    <w:p w14:paraId="0000001F" w14:textId="0186714B" w:rsidR="0009717B" w:rsidRDefault="00EA74E9">
      <w:r>
        <w:rPr>
          <w:b/>
        </w:rPr>
        <w:t>Bugs</w:t>
      </w:r>
      <w:r>
        <w:t>:</w:t>
      </w:r>
    </w:p>
    <w:p w14:paraId="1DB4FDCD" w14:textId="060F0D5B" w:rsidR="00EA0B34" w:rsidRPr="006C51C7" w:rsidRDefault="00EA0B34" w:rsidP="00EA0B34">
      <w:pPr>
        <w:pStyle w:val="a5"/>
        <w:numPr>
          <w:ilvl w:val="0"/>
          <w:numId w:val="10"/>
        </w:numPr>
      </w:pPr>
      <w:r>
        <w:rPr>
          <w:lang w:val="ru-RU"/>
        </w:rPr>
        <w:t>После отмены отправки формы Вход сайт затемняется и становится неактивным</w:t>
      </w:r>
    </w:p>
    <w:p w14:paraId="0A8019A7" w14:textId="21A215BE" w:rsidR="006C51C7" w:rsidRDefault="006C51C7" w:rsidP="00EA0B34">
      <w:pPr>
        <w:pStyle w:val="a5"/>
        <w:numPr>
          <w:ilvl w:val="0"/>
          <w:numId w:val="10"/>
        </w:numPr>
      </w:pPr>
      <w:r>
        <w:rPr>
          <w:lang w:val="ru-RU"/>
        </w:rPr>
        <w:t xml:space="preserve">При попытке входа через </w:t>
      </w:r>
      <w:r>
        <w:rPr>
          <w:lang w:val="en-US"/>
        </w:rPr>
        <w:t>VK</w:t>
      </w:r>
      <w:r w:rsidRPr="006C51C7">
        <w:rPr>
          <w:lang w:val="ru-RU"/>
        </w:rPr>
        <w:t xml:space="preserve"> </w:t>
      </w:r>
      <w:r>
        <w:rPr>
          <w:lang w:val="ru-RU"/>
        </w:rPr>
        <w:t>возникает ошибка</w:t>
      </w:r>
    </w:p>
    <w:p w14:paraId="2FF1B9B0" w14:textId="3C5C4CE3" w:rsidR="006C51C7" w:rsidRDefault="00324C34" w:rsidP="006C51C7">
      <w:pPr>
        <w:ind w:left="360"/>
        <w:rPr>
          <w:color w:val="FF0000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01B2326B" wp14:editId="0ECE0B49">
            <wp:extent cx="4486275" cy="480775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88217" cy="4809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BFE84B8" w14:textId="2C96A5C0" w:rsidR="00CE0987" w:rsidRPr="006C51C7" w:rsidRDefault="00CE0987" w:rsidP="006C51C7">
      <w:pPr>
        <w:ind w:left="360"/>
        <w:rPr>
          <w:color w:val="FF0000"/>
        </w:rPr>
      </w:pPr>
      <w:r>
        <w:rPr>
          <w:noProof/>
        </w:rPr>
        <w:drawing>
          <wp:inline distT="0" distB="0" distL="0" distR="0" wp14:anchorId="2A6192D7" wp14:editId="2E398BBE">
            <wp:extent cx="4133850" cy="3977268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8914" cy="398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0987" w:rsidRPr="006C51C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80261"/>
    <w:multiLevelType w:val="hybridMultilevel"/>
    <w:tmpl w:val="84D2FF7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4A95"/>
    <w:multiLevelType w:val="multilevel"/>
    <w:tmpl w:val="DAF44D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C292710"/>
    <w:multiLevelType w:val="hybridMultilevel"/>
    <w:tmpl w:val="7AEE9D0E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EE1F26"/>
    <w:multiLevelType w:val="multilevel"/>
    <w:tmpl w:val="40489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C674A08"/>
    <w:multiLevelType w:val="multilevel"/>
    <w:tmpl w:val="AC9AFDE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2C3B0EFD"/>
    <w:multiLevelType w:val="hybridMultilevel"/>
    <w:tmpl w:val="48381E0E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05A2530"/>
    <w:multiLevelType w:val="hybridMultilevel"/>
    <w:tmpl w:val="98F2FDBA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73074D7"/>
    <w:multiLevelType w:val="hybridMultilevel"/>
    <w:tmpl w:val="68AAC8C6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378208E"/>
    <w:multiLevelType w:val="hybridMultilevel"/>
    <w:tmpl w:val="42DE894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1938C2"/>
    <w:multiLevelType w:val="hybridMultilevel"/>
    <w:tmpl w:val="4C3291FC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D1A5E28"/>
    <w:multiLevelType w:val="hybridMultilevel"/>
    <w:tmpl w:val="BFE8BA56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9"/>
  </w:num>
  <w:num w:numId="6">
    <w:abstractNumId w:val="6"/>
  </w:num>
  <w:num w:numId="7">
    <w:abstractNumId w:val="10"/>
  </w:num>
  <w:num w:numId="8">
    <w:abstractNumId w:val="5"/>
  </w:num>
  <w:num w:numId="9">
    <w:abstractNumId w:val="2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I3NzO2NLYwMjZR0lEKTi0uzszPAykwrAUA4YRwPSwAAAA="/>
  </w:docVars>
  <w:rsids>
    <w:rsidRoot w:val="0009717B"/>
    <w:rsid w:val="0009717B"/>
    <w:rsid w:val="00324C34"/>
    <w:rsid w:val="0038175B"/>
    <w:rsid w:val="0056502F"/>
    <w:rsid w:val="005A2DE3"/>
    <w:rsid w:val="006C51C7"/>
    <w:rsid w:val="008E411D"/>
    <w:rsid w:val="008F5983"/>
    <w:rsid w:val="009065AF"/>
    <w:rsid w:val="009B0D91"/>
    <w:rsid w:val="00B109A0"/>
    <w:rsid w:val="00CA1DB0"/>
    <w:rsid w:val="00CE0987"/>
    <w:rsid w:val="00E730E6"/>
    <w:rsid w:val="00EA0B34"/>
    <w:rsid w:val="00EA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6291E"/>
  <w15:docId w15:val="{E9F4AC98-2223-4368-9E7C-48DB6131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9B0D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ildlife.by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Владислав Гришкевич</cp:lastModifiedBy>
  <cp:revision>15</cp:revision>
  <dcterms:created xsi:type="dcterms:W3CDTF">2019-11-28T13:52:00Z</dcterms:created>
  <dcterms:modified xsi:type="dcterms:W3CDTF">2021-11-11T20:56:00Z</dcterms:modified>
</cp:coreProperties>
</file>